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364263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9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1E4213">
        <w:t xml:space="preserve">Róbertovi Rusnákovi, bývalému riaditeľovi Ústrednej vojenskej nemocnice SNP Ružomberok – Fakultná nemocnica </w:t>
      </w:r>
      <w:r w:rsidR="00DB0600">
        <w:t>(</w:t>
      </w:r>
      <w:r w:rsidR="001E4213">
        <w:t>odvolaný z verejnej funkcie 1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45EE7">
        <w:t>Róbertovi Rusnákovi, bývalému riaditeľovi Ústrednej vojenskej nemocnice SNP Ružomberok – Fakultná nemocnica</w:t>
      </w:r>
      <w:r w:rsidR="00345EE7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1E4213">
        <w:t>6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421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5EE7"/>
    <w:rsid w:val="00346CE3"/>
    <w:rsid w:val="0036426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66260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B5313-C433-45AA-B17D-74E77401A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9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9:12:00Z</dcterms:modified>
</cp:coreProperties>
</file>